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C655" w14:textId="77777777" w:rsidR="00BE3E24" w:rsidRPr="006618E5" w:rsidRDefault="00BE3E24" w:rsidP="009B3596">
      <w:pPr>
        <w:ind w:left="2070"/>
        <w:jc w:val="center"/>
        <w:outlineLvl w:val="0"/>
        <w:rPr>
          <w:sz w:val="28"/>
          <w:szCs w:val="28"/>
        </w:rPr>
      </w:pPr>
    </w:p>
    <w:p w14:paraId="1AE750A1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32A3E1AB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624ABADC" w14:textId="1693C53A" w:rsidR="009B3596" w:rsidRPr="00E057EE" w:rsidRDefault="00432929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alled </w:t>
      </w:r>
      <w:r w:rsidR="009B3596" w:rsidRPr="00E057EE">
        <w:rPr>
          <w:b/>
          <w:bCs/>
          <w:sz w:val="28"/>
          <w:szCs w:val="28"/>
        </w:rPr>
        <w:t>Board Meeting</w:t>
      </w:r>
    </w:p>
    <w:p w14:paraId="67EF8387" w14:textId="271FA281" w:rsidR="009B3596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</w:t>
      </w:r>
      <w:r w:rsidR="000B3E5C">
        <w:rPr>
          <w:b/>
          <w:bCs/>
          <w:sz w:val="28"/>
          <w:szCs w:val="28"/>
        </w:rPr>
        <w:t>ly 7</w:t>
      </w:r>
      <w:r w:rsidR="00EB5CEB" w:rsidRPr="00E057EE">
        <w:rPr>
          <w:b/>
          <w:bCs/>
          <w:sz w:val="28"/>
          <w:szCs w:val="28"/>
        </w:rPr>
        <w:t>, 20</w:t>
      </w:r>
      <w:r w:rsidR="00B4134A" w:rsidRPr="00E057EE">
        <w:rPr>
          <w:b/>
          <w:bCs/>
          <w:sz w:val="28"/>
          <w:szCs w:val="28"/>
        </w:rPr>
        <w:t>2</w:t>
      </w:r>
      <w:r w:rsidR="00E057EE">
        <w:rPr>
          <w:b/>
          <w:bCs/>
          <w:sz w:val="28"/>
          <w:szCs w:val="28"/>
        </w:rPr>
        <w:t>3</w:t>
      </w:r>
      <w:r w:rsidR="009B3596" w:rsidRPr="00E057EE">
        <w:rPr>
          <w:b/>
          <w:bCs/>
          <w:sz w:val="28"/>
          <w:szCs w:val="28"/>
        </w:rPr>
        <w:t xml:space="preserve"> – </w:t>
      </w:r>
      <w:r w:rsidR="00EB5CEB" w:rsidRPr="00E057EE">
        <w:rPr>
          <w:b/>
          <w:bCs/>
          <w:sz w:val="28"/>
          <w:szCs w:val="28"/>
        </w:rPr>
        <w:t>8</w:t>
      </w:r>
      <w:r w:rsidR="009B3596" w:rsidRPr="00E057EE">
        <w:rPr>
          <w:b/>
          <w:bCs/>
          <w:sz w:val="28"/>
          <w:szCs w:val="28"/>
        </w:rPr>
        <w:t>:30 a.m.</w:t>
      </w:r>
    </w:p>
    <w:p w14:paraId="6A95CAAD" w14:textId="3ABF1590" w:rsidR="009B3596" w:rsidRDefault="004455B2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 w:rsidRPr="00E057EE">
        <w:rPr>
          <w:b/>
          <w:bCs/>
          <w:sz w:val="28"/>
          <w:szCs w:val="28"/>
        </w:rPr>
        <w:t>199 East Main Street</w:t>
      </w:r>
    </w:p>
    <w:p w14:paraId="3897D192" w14:textId="64158D19" w:rsidR="006618E5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syth, GA 31029</w:t>
      </w:r>
    </w:p>
    <w:p w14:paraId="0F8D39A0" w14:textId="77777777" w:rsidR="009B3596" w:rsidRDefault="009B3596" w:rsidP="009B3596">
      <w:pPr>
        <w:ind w:left="2070"/>
        <w:jc w:val="center"/>
        <w:outlineLvl w:val="0"/>
      </w:pPr>
    </w:p>
    <w:p w14:paraId="37E85C62" w14:textId="3CD5215F" w:rsidR="009B3596" w:rsidRDefault="009B3596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 w:rsidRPr="009B3596">
        <w:rPr>
          <w:b/>
          <w:sz w:val="28"/>
          <w:szCs w:val="28"/>
          <w:u w:val="single"/>
        </w:rPr>
        <w:t>Agenda</w:t>
      </w:r>
    </w:p>
    <w:p w14:paraId="3CD632DE" w14:textId="77777777" w:rsidR="00C86257" w:rsidRDefault="00C86257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28DCF8CA" w14:textId="7B3D7946" w:rsidR="003825C3" w:rsidRDefault="000C55E9" w:rsidP="006618E5">
      <w:pPr>
        <w:outlineLvl w:val="0"/>
        <w:rPr>
          <w:sz w:val="26"/>
          <w:szCs w:val="26"/>
        </w:rPr>
      </w:pPr>
      <w:r w:rsidRPr="00BE3E2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50F49E28">
                <wp:simplePos x="0" y="0"/>
                <wp:positionH relativeFrom="column">
                  <wp:posOffset>-228600</wp:posOffset>
                </wp:positionH>
                <wp:positionV relativeFrom="page">
                  <wp:posOffset>3070860</wp:posOffset>
                </wp:positionV>
                <wp:extent cx="1453515" cy="5153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40FEF4D8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1003E022" w14:textId="1DDD13F8" w:rsidR="00B523F9" w:rsidRDefault="00B523F9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3E8B7F" w14:textId="77777777" w:rsidR="00B523F9" w:rsidRDefault="00B523F9" w:rsidP="00B523F9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2F7A5F8E" w14:textId="2C75F3FC" w:rsidR="00B523F9" w:rsidRDefault="00B523F9" w:rsidP="00B523F9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00954294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376728BD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4B7A751F" w14:textId="3CBAD77D" w:rsidR="00BE3E24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797CB1B9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2760221" w14:textId="543C687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3B68E900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132B8C8B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141F17E1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E057EE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63D728E" w:rsidR="00D556CF" w:rsidRDefault="00E057EE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1D95440A" w14:textId="6665E325" w:rsidR="00B523F9" w:rsidRDefault="00B523F9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779D35A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751A4443" w:rsidR="00CC4DE7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</w:t>
                            </w:r>
                            <w:r w:rsidR="00432929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68C0D0FB" w14:textId="74AEB42D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E057EE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41.8pt;width:114.45pt;height:40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pCaCwIAAPcDAAAOAAAAZHJzL2Uyb0RvYy54bWysU9tu2zAMfR+wfxD0vthJk6014hRdugwD&#10;ugvQ7QNkWY6FyaJGKbGzrx8lu2m2vQ3zg0Ca1CF5eLS+HTrDjgq9Blvy+SznTFkJtbb7kn/7unt1&#10;zZkPwtbCgFUlPynPbzcvX6x7V6gFtGBqhYxArC96V/I2BFdkmZet6oSfgVOWgg1gJwK5uM9qFD2h&#10;dyZb5PnrrAesHYJU3tPf+zHINwm/aZQMn5vGq8BMyam3kE5MZxXPbLMWxR6Fa7Wc2hD/0EUntKWi&#10;Z6h7EQQ7oP4LqtMSwUMTZhK6DJpGS5VmoGnm+R/TPLbCqTQLkePdmSb//2Dlp+Oj+4IsDG9hoAWm&#10;Ibx7APndMwvbVti9ukOEvlWipsLzSFnWO19MVyPVvvARpOo/Qk1LFocACWhosIus0JyM0GkBpzPp&#10;aghMxpLL1dVqvuJMUoyMq3yxSjVE8XTdoQ/vFXQsGiVH2mqCF8cHH2I7onhKidU8GF3vtDHJwX21&#10;NciOghSwS9+E/luasawv+c2KasdbFuL9JI5OB1Ko0V3Jr/P4jZqJdLyzdUoJQpvRpk6MnfiJlIzk&#10;hKEaKDHyVEF9IqYQRiXSyyGjBfzJWU8qLLn/cRCoODMfLLF9M18uo2yTs1y9WZCDl5HqMiKsJKiS&#10;B85GcxuS1MeJ7mgrjU58PXcy9UrqSjROLyHK99JPWc/vdfMLAAD//wMAUEsDBBQABgAIAAAAIQBq&#10;iFGz4QAAAAwBAAAPAAAAZHJzL2Rvd25yZXYueG1sTI/BbsIwEETvlfoP1lbqpQKHAIGkcVBbqVWv&#10;UD5gEy9J1HgdxYaEv685ldusZjT7Jt9NphMXGlxrWcFiHoEgrqxuuVZw/PmcbUE4j6yxs0wKruRg&#10;Vzw+5JhpO/KeLgdfi1DCLkMFjfd9JqWrGjLo5rYnDt7JDgZ9OIda6gHHUG46GUdRIg22HD402NNH&#10;Q9Xv4WwUnL7Hl3U6ll/+uNmvkndsN6W9KvX8NL29gvA0+f8w3PADOhSBqbRn1k50CmbLJGzxClbb&#10;ZQLilkjjFEQZRJyuFyCLXN6PKP4AAAD//wMAUEsBAi0AFAAGAAgAAAAhALaDOJL+AAAA4QEAABMA&#10;AAAAAAAAAAAAAAAAAAAAAFtDb250ZW50X1R5cGVzXS54bWxQSwECLQAUAAYACAAAACEAOP0h/9YA&#10;AACUAQAACwAAAAAAAAAAAAAAAAAvAQAAX3JlbHMvLnJlbHNQSwECLQAUAAYACAAAACEA1wqQmgsC&#10;AAD3AwAADgAAAAAAAAAAAAAAAAAuAgAAZHJzL2Uyb0RvYy54bWxQSwECLQAUAAYACAAAACEAaohR&#10;s+EAAAAMAQAADwAAAAAAAAAAAAAAAABl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40FEF4D8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1003E022" w14:textId="1DDD13F8" w:rsidR="00B523F9" w:rsidRDefault="00B523F9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3E8B7F" w14:textId="77777777" w:rsidR="00B523F9" w:rsidRDefault="00B523F9" w:rsidP="00B523F9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2F7A5F8E" w14:textId="2C75F3FC" w:rsidR="00B523F9" w:rsidRDefault="00B523F9" w:rsidP="00B523F9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00954294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376728BD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4B7A751F" w14:textId="3CBAD77D" w:rsidR="00BE3E24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797CB1B9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2760221" w14:textId="543C687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3B68E900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132B8C8B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141F17E1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E057EE">
                      <w:pPr>
                        <w:jc w:val="center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63D728E" w:rsidR="00D556CF" w:rsidRDefault="00E057EE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TAPLEY</w:t>
                      </w:r>
                    </w:p>
                    <w:p w14:paraId="1D95440A" w14:textId="6665E325" w:rsidR="00B523F9" w:rsidRDefault="00B523F9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779D35A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751A4443" w:rsidR="00CC4DE7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</w:t>
                      </w:r>
                      <w:r w:rsidR="00432929">
                        <w:rPr>
                          <w:i/>
                          <w:iCs/>
                          <w:sz w:val="16"/>
                          <w:szCs w:val="16"/>
                        </w:rPr>
                        <w:t>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68C0D0FB" w14:textId="74AEB42D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E057EE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</w:p>
    <w:p w14:paraId="52696E06" w14:textId="77777777" w:rsidR="006618E5" w:rsidRDefault="006618E5" w:rsidP="006618E5">
      <w:pPr>
        <w:outlineLvl w:val="0"/>
        <w:rPr>
          <w:sz w:val="26"/>
          <w:szCs w:val="26"/>
        </w:rPr>
      </w:pPr>
    </w:p>
    <w:p w14:paraId="5DB1AD21" w14:textId="77777777" w:rsidR="006618E5" w:rsidRDefault="006618E5" w:rsidP="006618E5">
      <w:pPr>
        <w:outlineLvl w:val="0"/>
        <w:rPr>
          <w:sz w:val="26"/>
          <w:szCs w:val="26"/>
        </w:rPr>
      </w:pPr>
    </w:p>
    <w:p w14:paraId="66F082B3" w14:textId="77777777" w:rsidR="006618E5" w:rsidRDefault="006618E5" w:rsidP="006618E5">
      <w:pPr>
        <w:ind w:left="1440"/>
        <w:outlineLvl w:val="0"/>
        <w:rPr>
          <w:sz w:val="26"/>
          <w:szCs w:val="26"/>
        </w:rPr>
      </w:pPr>
    </w:p>
    <w:p w14:paraId="3E8AB1D4" w14:textId="34DEC5BC" w:rsidR="006618E5" w:rsidRPr="006618E5" w:rsidRDefault="006618E5" w:rsidP="006618E5">
      <w:pPr>
        <w:pStyle w:val="ListParagraph"/>
        <w:numPr>
          <w:ilvl w:val="6"/>
          <w:numId w:val="21"/>
        </w:numPr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Call Meeting to Order</w:t>
      </w:r>
    </w:p>
    <w:p w14:paraId="1AF0389C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19E601CF" w14:textId="6C612FDE" w:rsidR="006618E5" w:rsidRPr="006618E5" w:rsidRDefault="007E2827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Review and </w:t>
      </w:r>
      <w:r w:rsidR="006618E5" w:rsidRPr="006618E5">
        <w:rPr>
          <w:sz w:val="26"/>
          <w:szCs w:val="26"/>
        </w:rPr>
        <w:t>Approv</w:t>
      </w:r>
      <w:r>
        <w:rPr>
          <w:sz w:val="26"/>
          <w:szCs w:val="26"/>
        </w:rPr>
        <w:t xml:space="preserve">al of </w:t>
      </w:r>
      <w:r w:rsidR="006618E5" w:rsidRPr="006618E5">
        <w:rPr>
          <w:sz w:val="26"/>
          <w:szCs w:val="26"/>
        </w:rPr>
        <w:t>Agenda</w:t>
      </w:r>
    </w:p>
    <w:p w14:paraId="254FA51B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24B1DAB6" w14:textId="56E42833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Executive Session</w:t>
      </w:r>
    </w:p>
    <w:p w14:paraId="35360FB5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49910FFA" w14:textId="0A812DF9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Adjourn</w:t>
      </w:r>
    </w:p>
    <w:sectPr w:rsidR="006618E5" w:rsidRPr="006618E5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CE229" w14:textId="77777777" w:rsidR="00CA13A2" w:rsidRDefault="00CA13A2">
      <w:r>
        <w:separator/>
      </w:r>
    </w:p>
  </w:endnote>
  <w:endnote w:type="continuationSeparator" w:id="0">
    <w:p w14:paraId="6468692E" w14:textId="77777777" w:rsidR="00CA13A2" w:rsidRDefault="00CA1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34120EA6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</w:t>
    </w:r>
    <w:r w:rsidR="000C55E9">
      <w:rPr>
        <w:sz w:val="20"/>
        <w:szCs w:val="20"/>
      </w:rPr>
      <w:t xml:space="preserve">99 E. Main </w:t>
    </w:r>
    <w:r>
      <w:rPr>
        <w:sz w:val="20"/>
        <w:szCs w:val="20"/>
      </w:rPr>
      <w:t>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2AE4F" w14:textId="77777777" w:rsidR="00CA13A2" w:rsidRDefault="00CA13A2">
      <w:r>
        <w:separator/>
      </w:r>
    </w:p>
  </w:footnote>
  <w:footnote w:type="continuationSeparator" w:id="0">
    <w:p w14:paraId="564A5445" w14:textId="77777777" w:rsidR="00CA13A2" w:rsidRDefault="00CA1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14471765"/>
    <w:multiLevelType w:val="hybridMultilevel"/>
    <w:tmpl w:val="48F414FC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2" w15:restartNumberingAfterBreak="0">
    <w:nsid w:val="233443DD"/>
    <w:multiLevelType w:val="hybridMultilevel"/>
    <w:tmpl w:val="03F066F2"/>
    <w:lvl w:ilvl="0" w:tplc="FFFFFFFF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E2E1967"/>
    <w:multiLevelType w:val="hybridMultilevel"/>
    <w:tmpl w:val="65E0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5FB15F76"/>
    <w:multiLevelType w:val="hybridMultilevel"/>
    <w:tmpl w:val="6342768A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685207674">
    <w:abstractNumId w:val="14"/>
  </w:num>
  <w:num w:numId="2" w16cid:durableId="1563758858">
    <w:abstractNumId w:val="12"/>
  </w:num>
  <w:num w:numId="3" w16cid:durableId="164899167">
    <w:abstractNumId w:val="3"/>
  </w:num>
  <w:num w:numId="4" w16cid:durableId="1750079371">
    <w:abstractNumId w:val="5"/>
  </w:num>
  <w:num w:numId="5" w16cid:durableId="1136527744">
    <w:abstractNumId w:val="13"/>
  </w:num>
  <w:num w:numId="6" w16cid:durableId="436219570">
    <w:abstractNumId w:val="15"/>
  </w:num>
  <w:num w:numId="7" w16cid:durableId="473572601">
    <w:abstractNumId w:val="4"/>
  </w:num>
  <w:num w:numId="8" w16cid:durableId="1967857016">
    <w:abstractNumId w:val="16"/>
  </w:num>
  <w:num w:numId="9" w16cid:durableId="1123578755">
    <w:abstractNumId w:val="19"/>
  </w:num>
  <w:num w:numId="10" w16cid:durableId="786046115">
    <w:abstractNumId w:val="10"/>
  </w:num>
  <w:num w:numId="11" w16cid:durableId="1835493013">
    <w:abstractNumId w:val="17"/>
  </w:num>
  <w:num w:numId="12" w16cid:durableId="859317179">
    <w:abstractNumId w:val="11"/>
  </w:num>
  <w:num w:numId="13" w16cid:durableId="237787974">
    <w:abstractNumId w:val="18"/>
  </w:num>
  <w:num w:numId="14" w16cid:durableId="600333523">
    <w:abstractNumId w:val="0"/>
  </w:num>
  <w:num w:numId="15" w16cid:durableId="981614427">
    <w:abstractNumId w:val="20"/>
  </w:num>
  <w:num w:numId="16" w16cid:durableId="1351571203">
    <w:abstractNumId w:val="7"/>
  </w:num>
  <w:num w:numId="17" w16cid:durableId="1989626109">
    <w:abstractNumId w:val="8"/>
  </w:num>
  <w:num w:numId="18" w16cid:durableId="831527489">
    <w:abstractNumId w:val="6"/>
  </w:num>
  <w:num w:numId="19" w16cid:durableId="836307737">
    <w:abstractNumId w:val="2"/>
  </w:num>
  <w:num w:numId="20" w16cid:durableId="1581061815">
    <w:abstractNumId w:val="1"/>
  </w:num>
  <w:num w:numId="21" w16cid:durableId="5301447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3088D"/>
    <w:rsid w:val="00033A2F"/>
    <w:rsid w:val="00053967"/>
    <w:rsid w:val="00057695"/>
    <w:rsid w:val="0006192B"/>
    <w:rsid w:val="00063298"/>
    <w:rsid w:val="00073EE8"/>
    <w:rsid w:val="00081791"/>
    <w:rsid w:val="00096971"/>
    <w:rsid w:val="000B3B7E"/>
    <w:rsid w:val="000B3E5C"/>
    <w:rsid w:val="000C55E9"/>
    <w:rsid w:val="000D640A"/>
    <w:rsid w:val="000E141F"/>
    <w:rsid w:val="000E23EA"/>
    <w:rsid w:val="000E2A0C"/>
    <w:rsid w:val="000E41FC"/>
    <w:rsid w:val="000F35E3"/>
    <w:rsid w:val="00111A00"/>
    <w:rsid w:val="00112F4F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A4214"/>
    <w:rsid w:val="002B7CD5"/>
    <w:rsid w:val="002C5A63"/>
    <w:rsid w:val="002E0784"/>
    <w:rsid w:val="002E5A03"/>
    <w:rsid w:val="002F3254"/>
    <w:rsid w:val="00316219"/>
    <w:rsid w:val="003324C2"/>
    <w:rsid w:val="00336DAD"/>
    <w:rsid w:val="00336E94"/>
    <w:rsid w:val="00344C4C"/>
    <w:rsid w:val="003825C3"/>
    <w:rsid w:val="00387C45"/>
    <w:rsid w:val="00391E06"/>
    <w:rsid w:val="00396DDC"/>
    <w:rsid w:val="003B26F9"/>
    <w:rsid w:val="003B7A94"/>
    <w:rsid w:val="003C1B6D"/>
    <w:rsid w:val="003D0B32"/>
    <w:rsid w:val="003D2FBF"/>
    <w:rsid w:val="003E53A0"/>
    <w:rsid w:val="003E7A6C"/>
    <w:rsid w:val="003E7FBA"/>
    <w:rsid w:val="003F337D"/>
    <w:rsid w:val="00405B09"/>
    <w:rsid w:val="004132D0"/>
    <w:rsid w:val="00413A9A"/>
    <w:rsid w:val="00432929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7D96"/>
    <w:rsid w:val="00570D6F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02953"/>
    <w:rsid w:val="0062160B"/>
    <w:rsid w:val="00624EC4"/>
    <w:rsid w:val="00644204"/>
    <w:rsid w:val="00644D08"/>
    <w:rsid w:val="006457B9"/>
    <w:rsid w:val="006618E5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7112CA"/>
    <w:rsid w:val="00720A66"/>
    <w:rsid w:val="007404F7"/>
    <w:rsid w:val="00743029"/>
    <w:rsid w:val="00752B2A"/>
    <w:rsid w:val="00762A4A"/>
    <w:rsid w:val="007635A5"/>
    <w:rsid w:val="00765B40"/>
    <w:rsid w:val="007672F9"/>
    <w:rsid w:val="00776F41"/>
    <w:rsid w:val="00790AC5"/>
    <w:rsid w:val="007B0395"/>
    <w:rsid w:val="007B07E7"/>
    <w:rsid w:val="007B22E9"/>
    <w:rsid w:val="007E2827"/>
    <w:rsid w:val="007F39D1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87649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523F9"/>
    <w:rsid w:val="00B65966"/>
    <w:rsid w:val="00B7398C"/>
    <w:rsid w:val="00B80454"/>
    <w:rsid w:val="00BC6DB5"/>
    <w:rsid w:val="00BD0A6D"/>
    <w:rsid w:val="00BD5FC9"/>
    <w:rsid w:val="00BD6FCF"/>
    <w:rsid w:val="00BE3E24"/>
    <w:rsid w:val="00BE6A83"/>
    <w:rsid w:val="00C00B9C"/>
    <w:rsid w:val="00C00D3B"/>
    <w:rsid w:val="00C16BEF"/>
    <w:rsid w:val="00C1739E"/>
    <w:rsid w:val="00C22E6A"/>
    <w:rsid w:val="00C26731"/>
    <w:rsid w:val="00C40814"/>
    <w:rsid w:val="00C422B1"/>
    <w:rsid w:val="00C50299"/>
    <w:rsid w:val="00C51B3B"/>
    <w:rsid w:val="00C5282A"/>
    <w:rsid w:val="00C5326D"/>
    <w:rsid w:val="00C57B4B"/>
    <w:rsid w:val="00C67ECD"/>
    <w:rsid w:val="00C81F4E"/>
    <w:rsid w:val="00C84DDA"/>
    <w:rsid w:val="00C86257"/>
    <w:rsid w:val="00C87AC3"/>
    <w:rsid w:val="00CA13A2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27D5"/>
    <w:rsid w:val="00D556CF"/>
    <w:rsid w:val="00D57E62"/>
    <w:rsid w:val="00D60179"/>
    <w:rsid w:val="00D651C1"/>
    <w:rsid w:val="00DA07FA"/>
    <w:rsid w:val="00DA0AB3"/>
    <w:rsid w:val="00DB1A18"/>
    <w:rsid w:val="00DF04FE"/>
    <w:rsid w:val="00E057EE"/>
    <w:rsid w:val="00E0705D"/>
    <w:rsid w:val="00E51ED7"/>
    <w:rsid w:val="00E55D37"/>
    <w:rsid w:val="00E63062"/>
    <w:rsid w:val="00E71725"/>
    <w:rsid w:val="00E71E41"/>
    <w:rsid w:val="00E84982"/>
    <w:rsid w:val="00E92D6E"/>
    <w:rsid w:val="00E975A5"/>
    <w:rsid w:val="00EB03F9"/>
    <w:rsid w:val="00EB5CEB"/>
    <w:rsid w:val="00EC1B21"/>
    <w:rsid w:val="00EC30F8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3-05-01T18:52:00Z</cp:lastPrinted>
  <dcterms:created xsi:type="dcterms:W3CDTF">2023-07-05T15:26:00Z</dcterms:created>
  <dcterms:modified xsi:type="dcterms:W3CDTF">2023-07-05T15:26:00Z</dcterms:modified>
</cp:coreProperties>
</file>